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2B48B" w14:textId="4092692B" w:rsidR="69B8A5E4" w:rsidRPr="00B452DE" w:rsidRDefault="00135240" w:rsidP="00B452DE">
      <w:pPr>
        <w:pStyle w:val="Heading1"/>
        <w:jc w:val="center"/>
        <w:rPr>
          <w:sz w:val="40"/>
          <w:szCs w:val="40"/>
        </w:rPr>
      </w:pPr>
      <w:r w:rsidRPr="00B452DE">
        <w:rPr>
          <w:sz w:val="40"/>
          <w:szCs w:val="40"/>
        </w:rPr>
        <w:t>Benny Beaver</w:t>
      </w:r>
    </w:p>
    <w:p w14:paraId="0769F1CA" w14:textId="05901C67" w:rsidR="00BA1C69" w:rsidRDefault="69B8A5E4" w:rsidP="006E4BB2">
      <w:pPr>
        <w:pStyle w:val="BodyText"/>
        <w:ind w:left="2952"/>
      </w:pPr>
      <w:r>
        <w:t xml:space="preserve">                          </w:t>
      </w:r>
      <w:r w:rsidR="00380599">
        <w:t>Corvallis, OR 97330</w:t>
      </w:r>
    </w:p>
    <w:p w14:paraId="0A37501D" w14:textId="13E85801" w:rsidR="00BA1C69" w:rsidRDefault="00380599" w:rsidP="006E4BB2">
      <w:pPr>
        <w:pStyle w:val="BodyText"/>
        <w:ind w:left="2777"/>
      </w:pPr>
      <w:r>
        <w:t xml:space="preserve">(555) 555-5555 | </w:t>
      </w:r>
      <w:r w:rsidR="00135240">
        <w:t>Benny.Beaver@oregonstate.edu</w:t>
      </w:r>
    </w:p>
    <w:p w14:paraId="2B6DF20C" w14:textId="7CC02EE4" w:rsidR="77E16824" w:rsidRDefault="77E16824" w:rsidP="77E16824">
      <w:pPr>
        <w:pStyle w:val="BodyText"/>
        <w:spacing w:before="84"/>
        <w:ind w:left="2777"/>
        <w:sectPr w:rsidR="77E16824">
          <w:type w:val="continuous"/>
          <w:pgSz w:w="12240" w:h="15840"/>
          <w:pgMar w:top="800" w:right="860" w:bottom="280" w:left="880" w:header="720" w:footer="720" w:gutter="0"/>
          <w:cols w:space="720"/>
        </w:sectPr>
      </w:pPr>
    </w:p>
    <w:p w14:paraId="07DEE553" w14:textId="77777777" w:rsidR="00BA1C69" w:rsidRPr="00B452DE" w:rsidRDefault="00380599" w:rsidP="00B452DE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r w:rsidRPr="00B452DE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EDUCATION</w:t>
      </w:r>
    </w:p>
    <w:p w14:paraId="7F39B4DA" w14:textId="1ED76A00" w:rsidR="00BA1C69" w:rsidRDefault="00380599" w:rsidP="77E16824">
      <w:pPr>
        <w:ind w:left="144"/>
        <w:rPr>
          <w:i/>
          <w:iCs/>
          <w:sz w:val="24"/>
          <w:szCs w:val="24"/>
        </w:rPr>
      </w:pPr>
      <w:r w:rsidRPr="77E16824">
        <w:rPr>
          <w:b/>
          <w:bCs/>
          <w:sz w:val="24"/>
          <w:szCs w:val="24"/>
        </w:rPr>
        <w:t xml:space="preserve">Bachelor of Science in </w:t>
      </w:r>
      <w:r w:rsidR="7A199C37" w:rsidRPr="77E16824">
        <w:rPr>
          <w:b/>
          <w:bCs/>
          <w:sz w:val="24"/>
          <w:szCs w:val="24"/>
        </w:rPr>
        <w:t xml:space="preserve">Public Health, </w:t>
      </w:r>
      <w:r w:rsidR="7A199C37" w:rsidRPr="77E16824">
        <w:rPr>
          <w:sz w:val="24"/>
          <w:szCs w:val="24"/>
        </w:rPr>
        <w:t>Health Promotion and Behavior option</w:t>
      </w:r>
      <w:r w:rsidR="62FC532E">
        <w:t xml:space="preserve">                   </w:t>
      </w:r>
      <w:r w:rsidR="62FC532E" w:rsidRPr="00D10C9F">
        <w:rPr>
          <w:sz w:val="24"/>
          <w:szCs w:val="24"/>
        </w:rPr>
        <w:t>Expected June 20</w:t>
      </w:r>
      <w:r w:rsidR="00135240">
        <w:rPr>
          <w:sz w:val="24"/>
          <w:szCs w:val="24"/>
        </w:rPr>
        <w:t>XX</w:t>
      </w:r>
    </w:p>
    <w:p w14:paraId="2BE86FE0" w14:textId="262D4980" w:rsidR="477A659B" w:rsidRPr="006E4BB2" w:rsidRDefault="00380599" w:rsidP="006E4BB2">
      <w:pPr>
        <w:spacing w:before="12"/>
        <w:ind w:left="144"/>
        <w:rPr>
          <w:i/>
          <w:iCs/>
          <w:sz w:val="24"/>
          <w:szCs w:val="24"/>
        </w:rPr>
      </w:pPr>
      <w:r w:rsidRPr="77E16824">
        <w:rPr>
          <w:i/>
          <w:iCs/>
          <w:sz w:val="24"/>
          <w:szCs w:val="24"/>
        </w:rPr>
        <w:t>Oregon State University, Corvallis, OR</w:t>
      </w:r>
      <w:r w:rsidR="0E615377" w:rsidRPr="77E16824">
        <w:rPr>
          <w:i/>
          <w:iCs/>
          <w:sz w:val="24"/>
          <w:szCs w:val="24"/>
        </w:rPr>
        <w:t xml:space="preserve">   </w:t>
      </w:r>
    </w:p>
    <w:p w14:paraId="1D82A803" w14:textId="598B017A" w:rsidR="19D53569" w:rsidRDefault="19D53569" w:rsidP="77E16824">
      <w:pPr>
        <w:rPr>
          <w:sz w:val="24"/>
          <w:szCs w:val="24"/>
        </w:rPr>
      </w:pPr>
      <w:r w:rsidRPr="77E16824">
        <w:rPr>
          <w:sz w:val="24"/>
          <w:szCs w:val="24"/>
        </w:rPr>
        <w:t xml:space="preserve">           </w:t>
      </w:r>
    </w:p>
    <w:p w14:paraId="7C880F77" w14:textId="2605C198" w:rsidR="00BA1C69" w:rsidRPr="00B452DE" w:rsidRDefault="006E4BB2" w:rsidP="00B452DE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B452DE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RELEVANT </w:t>
      </w:r>
      <w:r w:rsidR="00380599" w:rsidRPr="00B452DE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EXPERIENCE</w:t>
      </w:r>
    </w:p>
    <w:p w14:paraId="28FEDC9B" w14:textId="77777777" w:rsidR="00BA1C69" w:rsidRDefault="00380599">
      <w:pPr>
        <w:ind w:left="144"/>
        <w:rPr>
          <w:b/>
          <w:sz w:val="24"/>
        </w:rPr>
      </w:pPr>
      <w:r>
        <w:rPr>
          <w:b/>
          <w:sz w:val="24"/>
        </w:rPr>
        <w:t>Administrative Intern - Nursing Operations</w:t>
      </w:r>
    </w:p>
    <w:p w14:paraId="41C8F396" w14:textId="43E801F8" w:rsidR="00BA1C69" w:rsidRDefault="00380599" w:rsidP="77E16824">
      <w:pPr>
        <w:ind w:left="144"/>
        <w:sectPr w:rsidR="00BA1C69">
          <w:type w:val="continuous"/>
          <w:pgSz w:w="12240" w:h="15840"/>
          <w:pgMar w:top="800" w:right="860" w:bottom="280" w:left="880" w:header="720" w:footer="720" w:gutter="0"/>
          <w:cols w:space="720" w:equalWidth="0">
            <w:col w:w="10500"/>
          </w:cols>
        </w:sectPr>
      </w:pPr>
      <w:r w:rsidRPr="77E16824">
        <w:rPr>
          <w:i/>
          <w:iCs/>
          <w:sz w:val="24"/>
          <w:szCs w:val="24"/>
        </w:rPr>
        <w:t>The Methodist Hospital, Corvallis,</w:t>
      </w:r>
      <w:r w:rsidR="581A88C7" w:rsidRPr="77E16824">
        <w:rPr>
          <w:i/>
          <w:iCs/>
          <w:sz w:val="24"/>
          <w:szCs w:val="24"/>
        </w:rPr>
        <w:t xml:space="preserve"> OR</w:t>
      </w:r>
      <w:r w:rsidR="12CFECAB" w:rsidRPr="77E16824">
        <w:rPr>
          <w:i/>
          <w:iCs/>
          <w:sz w:val="24"/>
          <w:szCs w:val="24"/>
        </w:rPr>
        <w:t xml:space="preserve">                                                                                        </w:t>
      </w:r>
      <w:r w:rsidR="19BC7703" w:rsidRPr="77E16824">
        <w:rPr>
          <w:i/>
          <w:iCs/>
          <w:sz w:val="24"/>
          <w:szCs w:val="24"/>
        </w:rPr>
        <w:t xml:space="preserve"> </w:t>
      </w:r>
      <w:r w:rsidRPr="00D10C9F">
        <w:rPr>
          <w:sz w:val="24"/>
          <w:szCs w:val="24"/>
        </w:rPr>
        <w:t>May 20</w:t>
      </w:r>
      <w:r w:rsidR="00135240">
        <w:rPr>
          <w:sz w:val="24"/>
          <w:szCs w:val="24"/>
        </w:rPr>
        <w:t>XX</w:t>
      </w:r>
      <w:r w:rsidRPr="00D10C9F">
        <w:rPr>
          <w:sz w:val="24"/>
          <w:szCs w:val="24"/>
        </w:rPr>
        <w:t xml:space="preserve"> - Presen</w:t>
      </w:r>
      <w:r w:rsidR="5A81EB76" w:rsidRPr="00D10C9F">
        <w:rPr>
          <w:sz w:val="24"/>
          <w:szCs w:val="24"/>
        </w:rPr>
        <w:t>t</w:t>
      </w:r>
    </w:p>
    <w:p w14:paraId="1E85DA71" w14:textId="63D38E28" w:rsidR="00135240" w:rsidRDefault="00135240" w:rsidP="00FA266A">
      <w:pPr>
        <w:pStyle w:val="ListParagraph"/>
        <w:numPr>
          <w:ilvl w:val="0"/>
          <w:numId w:val="2"/>
        </w:numPr>
        <w:rPr>
          <w:sz w:val="24"/>
        </w:rPr>
      </w:pPr>
      <w:r w:rsidRPr="00135240">
        <w:rPr>
          <w:sz w:val="24"/>
        </w:rPr>
        <w:t>Collaborated with two fellow interns and nursing staff to design a project aimed at preventing hospital pressure ulcers in an inpatient unit</w:t>
      </w:r>
    </w:p>
    <w:p w14:paraId="20FEE6E8" w14:textId="77777777" w:rsidR="00FA266A" w:rsidRPr="00FA266A" w:rsidRDefault="00FA266A" w:rsidP="00FA266A">
      <w:pPr>
        <w:pStyle w:val="ListParagraph"/>
        <w:numPr>
          <w:ilvl w:val="0"/>
          <w:numId w:val="2"/>
        </w:numPr>
        <w:rPr>
          <w:sz w:val="24"/>
        </w:rPr>
      </w:pPr>
      <w:r w:rsidRPr="00FA266A">
        <w:rPr>
          <w:sz w:val="24"/>
        </w:rPr>
        <w:t>Assisted in carrying out the prevention project with 7 patients ages 45–85, tracking whether repositioning schedules were followed and documenting observations</w:t>
      </w:r>
      <w:r w:rsidRPr="00FA266A">
        <w:t xml:space="preserve"> </w:t>
      </w:r>
    </w:p>
    <w:p w14:paraId="33E6638F" w14:textId="4EFD6745" w:rsidR="00FA266A" w:rsidRPr="00FA266A" w:rsidRDefault="00FA266A" w:rsidP="00FA266A">
      <w:pPr>
        <w:pStyle w:val="ListParagraph"/>
        <w:numPr>
          <w:ilvl w:val="0"/>
          <w:numId w:val="2"/>
        </w:numPr>
        <w:rPr>
          <w:sz w:val="24"/>
        </w:rPr>
      </w:pPr>
      <w:r w:rsidRPr="00FA266A">
        <w:rPr>
          <w:sz w:val="24"/>
        </w:rPr>
        <w:t xml:space="preserve">Developed basic project coordination and healthcare communication skills by interacting with nurses, support staff, and patients throughout the </w:t>
      </w:r>
      <w:r>
        <w:rPr>
          <w:sz w:val="24"/>
        </w:rPr>
        <w:t>project</w:t>
      </w:r>
    </w:p>
    <w:p w14:paraId="37F9D267" w14:textId="39DA67C8" w:rsidR="00BA1C69" w:rsidRPr="00B452DE" w:rsidRDefault="00380599" w:rsidP="00B452DE">
      <w:pPr>
        <w:rPr>
          <w:b/>
          <w:bCs/>
          <w:sz w:val="24"/>
          <w:szCs w:val="24"/>
        </w:rPr>
      </w:pPr>
      <w:r w:rsidRPr="00B452DE">
        <w:rPr>
          <w:b/>
          <w:bCs/>
          <w:sz w:val="24"/>
          <w:szCs w:val="24"/>
        </w:rPr>
        <w:t>Intern - Community Engagement</w:t>
      </w:r>
      <w:r w:rsidR="0B1AE183" w:rsidRPr="00B452DE">
        <w:rPr>
          <w:b/>
          <w:bCs/>
          <w:sz w:val="24"/>
          <w:szCs w:val="24"/>
        </w:rPr>
        <w:t xml:space="preserve"> Department</w:t>
      </w:r>
    </w:p>
    <w:p w14:paraId="0E27B00A" w14:textId="4D2BBD22" w:rsidR="00BA1C69" w:rsidRDefault="00380599" w:rsidP="77E16824">
      <w:pPr>
        <w:ind w:left="152"/>
        <w:sectPr w:rsidR="00BA1C69">
          <w:type w:val="continuous"/>
          <w:pgSz w:w="12240" w:h="15840"/>
          <w:pgMar w:top="800" w:right="860" w:bottom="280" w:left="880" w:header="720" w:footer="720" w:gutter="0"/>
          <w:cols w:space="720"/>
        </w:sectPr>
      </w:pPr>
      <w:r w:rsidRPr="77E16824">
        <w:rPr>
          <w:i/>
          <w:iCs/>
          <w:sz w:val="24"/>
          <w:szCs w:val="24"/>
        </w:rPr>
        <w:t xml:space="preserve">South Shore Senior Resort, Beaverton, </w:t>
      </w:r>
      <w:r w:rsidRPr="00D10C9F">
        <w:rPr>
          <w:i/>
          <w:iCs/>
          <w:sz w:val="24"/>
          <w:szCs w:val="24"/>
        </w:rPr>
        <w:t>O</w:t>
      </w:r>
      <w:r w:rsidR="57904097" w:rsidRPr="00D10C9F">
        <w:rPr>
          <w:i/>
          <w:iCs/>
          <w:sz w:val="24"/>
          <w:szCs w:val="24"/>
        </w:rPr>
        <w:t xml:space="preserve">R                                                                        </w:t>
      </w:r>
      <w:r w:rsidRPr="00D10C9F">
        <w:rPr>
          <w:sz w:val="24"/>
          <w:szCs w:val="24"/>
        </w:rPr>
        <w:t>June 20</w:t>
      </w:r>
      <w:r w:rsidR="00135240">
        <w:rPr>
          <w:sz w:val="24"/>
          <w:szCs w:val="24"/>
        </w:rPr>
        <w:t>XX</w:t>
      </w:r>
      <w:r w:rsidRPr="00D10C9F">
        <w:rPr>
          <w:sz w:val="24"/>
          <w:szCs w:val="24"/>
        </w:rPr>
        <w:t xml:space="preserve"> - August 20</w:t>
      </w:r>
      <w:r w:rsidR="00135240">
        <w:rPr>
          <w:sz w:val="24"/>
          <w:szCs w:val="24"/>
        </w:rPr>
        <w:t>XX</w:t>
      </w:r>
    </w:p>
    <w:p w14:paraId="628C042A" w14:textId="6B014A1C" w:rsidR="00FA266A" w:rsidRPr="00FA266A" w:rsidRDefault="00380599" w:rsidP="00FA26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A266A">
        <w:rPr>
          <w:sz w:val="24"/>
          <w:szCs w:val="24"/>
        </w:rPr>
        <w:t xml:space="preserve">Created an earthquake preparedness </w:t>
      </w:r>
      <w:r w:rsidR="00FA266A" w:rsidRPr="00FA266A">
        <w:rPr>
          <w:sz w:val="24"/>
          <w:szCs w:val="24"/>
        </w:rPr>
        <w:t>protocol for the facility focused on improving emergency readiness and safety for 200+ senior residents</w:t>
      </w:r>
    </w:p>
    <w:p w14:paraId="60E0D51B" w14:textId="77777777" w:rsidR="00FA266A" w:rsidRDefault="00FA266A" w:rsidP="00FA266A">
      <w:pPr>
        <w:pStyle w:val="ListParagraph"/>
        <w:numPr>
          <w:ilvl w:val="0"/>
          <w:numId w:val="1"/>
        </w:numPr>
        <w:tabs>
          <w:tab w:val="left" w:pos="661"/>
          <w:tab w:val="left" w:pos="662"/>
        </w:tabs>
        <w:spacing w:before="32" w:line="303" w:lineRule="exact"/>
        <w:ind w:left="634" w:hanging="317"/>
        <w:rPr>
          <w:sz w:val="24"/>
        </w:rPr>
      </w:pPr>
      <w:r w:rsidRPr="00FA266A">
        <w:rPr>
          <w:sz w:val="24"/>
        </w:rPr>
        <w:t xml:space="preserve">Organized weekly schedules for six community events, coordinating logistics to support </w:t>
      </w:r>
      <w:r>
        <w:rPr>
          <w:sz w:val="24"/>
        </w:rPr>
        <w:t xml:space="preserve">a </w:t>
      </w:r>
      <w:r w:rsidRPr="00FA266A">
        <w:rPr>
          <w:sz w:val="24"/>
        </w:rPr>
        <w:t xml:space="preserve">smooth and engaging programming for </w:t>
      </w:r>
      <w:r>
        <w:rPr>
          <w:sz w:val="24"/>
        </w:rPr>
        <w:t xml:space="preserve">all </w:t>
      </w:r>
      <w:r w:rsidRPr="00FA266A">
        <w:rPr>
          <w:sz w:val="24"/>
        </w:rPr>
        <w:t>residents</w:t>
      </w:r>
    </w:p>
    <w:p w14:paraId="44EAFD9C" w14:textId="2AFA56CE" w:rsidR="00175BEE" w:rsidRPr="00FA266A" w:rsidRDefault="00FA266A" w:rsidP="00FA266A">
      <w:pPr>
        <w:pStyle w:val="ListParagraph"/>
        <w:numPr>
          <w:ilvl w:val="0"/>
          <w:numId w:val="1"/>
        </w:numPr>
        <w:tabs>
          <w:tab w:val="left" w:pos="661"/>
          <w:tab w:val="left" w:pos="662"/>
        </w:tabs>
        <w:spacing w:before="32" w:line="303" w:lineRule="exact"/>
        <w:ind w:left="634" w:hanging="317"/>
        <w:rPr>
          <w:sz w:val="24"/>
        </w:rPr>
        <w:sectPr w:rsidR="00175BEE" w:rsidRPr="00FA266A">
          <w:type w:val="continuous"/>
          <w:pgSz w:w="12240" w:h="15840"/>
          <w:pgMar w:top="800" w:right="860" w:bottom="280" w:left="880" w:header="720" w:footer="720" w:gutter="0"/>
          <w:cols w:space="720"/>
        </w:sectPr>
      </w:pPr>
      <w:r w:rsidRPr="00FA266A">
        <w:rPr>
          <w:sz w:val="24"/>
        </w:rPr>
        <w:t>Gained experience in disaster preparedness by reviewing emergency scenarios and discussing appropriate response steps with staff</w:t>
      </w:r>
    </w:p>
    <w:p w14:paraId="4C813CA7" w14:textId="77777777" w:rsidR="00BA1C69" w:rsidRPr="00B452DE" w:rsidRDefault="00380599" w:rsidP="00B452DE">
      <w:pPr>
        <w:rPr>
          <w:b/>
          <w:bCs/>
          <w:sz w:val="24"/>
          <w:szCs w:val="24"/>
        </w:rPr>
      </w:pPr>
      <w:r w:rsidRPr="00B452DE">
        <w:rPr>
          <w:b/>
          <w:bCs/>
          <w:sz w:val="24"/>
          <w:szCs w:val="24"/>
        </w:rPr>
        <w:t>Summer Undergraduate Research Program Intern</w:t>
      </w:r>
    </w:p>
    <w:p w14:paraId="0572AC47" w14:textId="62191677" w:rsidR="00BA1C69" w:rsidRPr="00175BEE" w:rsidRDefault="00380599" w:rsidP="00175BEE">
      <w:pPr>
        <w:spacing w:line="290" w:lineRule="exact"/>
        <w:ind w:left="126"/>
        <w:rPr>
          <w:i/>
          <w:sz w:val="24"/>
        </w:rPr>
      </w:pPr>
      <w:r>
        <w:rPr>
          <w:i/>
          <w:sz w:val="24"/>
        </w:rPr>
        <w:t>Oregon Health &amp; Science University, Portland, OR</w:t>
      </w:r>
      <w:r>
        <w:br w:type="column"/>
      </w:r>
      <w:r w:rsidR="3BF595FB">
        <w:t xml:space="preserve"> </w:t>
      </w:r>
      <w:r w:rsidR="00D10C9F">
        <w:t xml:space="preserve"> </w:t>
      </w:r>
      <w:r w:rsidR="3BF595FB">
        <w:t xml:space="preserve"> </w:t>
      </w:r>
      <w:r w:rsidRPr="00175BEE">
        <w:rPr>
          <w:sz w:val="24"/>
          <w:szCs w:val="24"/>
        </w:rPr>
        <w:t>July 20</w:t>
      </w:r>
      <w:r w:rsidR="00FA266A">
        <w:rPr>
          <w:sz w:val="24"/>
          <w:szCs w:val="24"/>
        </w:rPr>
        <w:t>XX</w:t>
      </w:r>
      <w:r w:rsidRPr="00175BEE">
        <w:rPr>
          <w:sz w:val="24"/>
          <w:szCs w:val="24"/>
        </w:rPr>
        <w:t xml:space="preserve"> - August 20</w:t>
      </w:r>
      <w:r w:rsidR="00FA266A">
        <w:rPr>
          <w:sz w:val="24"/>
          <w:szCs w:val="24"/>
        </w:rPr>
        <w:t>XX</w:t>
      </w:r>
    </w:p>
    <w:p w14:paraId="4B94D5A5" w14:textId="77777777" w:rsidR="00BA1C69" w:rsidRDefault="00BA1C69">
      <w:pPr>
        <w:sectPr w:rsidR="00BA1C69">
          <w:type w:val="continuous"/>
          <w:pgSz w:w="12240" w:h="15840"/>
          <w:pgMar w:top="800" w:right="860" w:bottom="280" w:left="880" w:header="720" w:footer="720" w:gutter="0"/>
          <w:cols w:num="2" w:space="720" w:equalWidth="0">
            <w:col w:w="5115" w:space="2786"/>
            <w:col w:w="2599"/>
          </w:cols>
        </w:sectPr>
      </w:pPr>
    </w:p>
    <w:p w14:paraId="66D7747E" w14:textId="065A58F2" w:rsidR="006E4BB2" w:rsidRPr="006E4BB2" w:rsidRDefault="006E4BB2" w:rsidP="006E4BB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Style w:val="Strong"/>
          <w:rFonts w:asciiTheme="minorHAnsi" w:hAnsiTheme="minorHAnsi" w:cstheme="minorHAnsi"/>
          <w:b w:val="0"/>
          <w:bCs w:val="0"/>
          <w:sz w:val="24"/>
          <w:szCs w:val="24"/>
        </w:rPr>
        <w:t xml:space="preserve">Designed </w:t>
      </w:r>
      <w:r w:rsidRPr="006E4BB2">
        <w:rPr>
          <w:rStyle w:val="Strong"/>
          <w:rFonts w:asciiTheme="minorHAnsi" w:hAnsiTheme="minorHAnsi" w:cstheme="minorHAnsi"/>
          <w:b w:val="0"/>
          <w:bCs w:val="0"/>
          <w:sz w:val="24"/>
          <w:szCs w:val="24"/>
        </w:rPr>
        <w:t>two</w:t>
      </w:r>
      <w:r w:rsidRPr="006E4BB2">
        <w:rPr>
          <w:rStyle w:val="Strong"/>
          <w:rFonts w:asciiTheme="minorHAnsi" w:hAnsiTheme="minorHAnsi" w:cstheme="minorHAnsi"/>
          <w:sz w:val="24"/>
          <w:szCs w:val="24"/>
        </w:rPr>
        <w:t xml:space="preserve"> </w:t>
      </w:r>
      <w:r w:rsidRPr="006E4BB2">
        <w:rPr>
          <w:sz w:val="24"/>
          <w:szCs w:val="24"/>
        </w:rPr>
        <w:t>research projects investigating estradiol as a potential treatment for gap junction changes following traumatic brain injury</w:t>
      </w:r>
    </w:p>
    <w:p w14:paraId="3E191218" w14:textId="2E4BAFF6" w:rsidR="006E4BB2" w:rsidRDefault="006E4BB2" w:rsidP="006E4BB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E4BB2">
        <w:rPr>
          <w:sz w:val="24"/>
          <w:szCs w:val="24"/>
        </w:rPr>
        <w:t>Developed two abstracts and one poster summarizing findings and presented them at the annual summer undergraduate research symposium</w:t>
      </w:r>
    </w:p>
    <w:p w14:paraId="240551EF" w14:textId="77777777" w:rsidR="006E4BB2" w:rsidRPr="006E4BB2" w:rsidRDefault="006E4BB2" w:rsidP="006E4BB2">
      <w:pPr>
        <w:pStyle w:val="ListParagraph"/>
        <w:ind w:left="638" w:firstLine="0"/>
        <w:rPr>
          <w:sz w:val="24"/>
          <w:szCs w:val="24"/>
        </w:rPr>
      </w:pPr>
    </w:p>
    <w:p w14:paraId="3DEEC669" w14:textId="6FB09420" w:rsidR="00BA1C69" w:rsidRPr="00B452DE" w:rsidRDefault="00380599" w:rsidP="00B452DE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BA1C69" w:rsidRPr="00B452DE">
          <w:type w:val="continuous"/>
          <w:pgSz w:w="12240" w:h="15840"/>
          <w:pgMar w:top="800" w:right="860" w:bottom="280" w:left="880" w:header="720" w:footer="720" w:gutter="0"/>
          <w:cols w:space="720"/>
        </w:sectPr>
      </w:pPr>
      <w:r w:rsidRPr="00B452DE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LEADERSHIP ACTIVITIES</w:t>
      </w:r>
    </w:p>
    <w:p w14:paraId="2F12B698" w14:textId="479758D2" w:rsidR="00BA1C69" w:rsidRDefault="4B670640" w:rsidP="77E16824">
      <w:pPr>
        <w:spacing w:before="16"/>
        <w:rPr>
          <w:b/>
          <w:bCs/>
          <w:sz w:val="24"/>
          <w:szCs w:val="24"/>
        </w:rPr>
      </w:pPr>
      <w:r w:rsidRPr="77E16824">
        <w:rPr>
          <w:b/>
          <w:bCs/>
          <w:sz w:val="24"/>
          <w:szCs w:val="24"/>
        </w:rPr>
        <w:t xml:space="preserve">  </w:t>
      </w:r>
      <w:r w:rsidR="00380599" w:rsidRPr="77E16824">
        <w:rPr>
          <w:b/>
          <w:bCs/>
          <w:sz w:val="24"/>
          <w:szCs w:val="24"/>
        </w:rPr>
        <w:t>Vice President of Recruitment and Membership</w:t>
      </w:r>
    </w:p>
    <w:p w14:paraId="72374F60" w14:textId="7F41C223" w:rsidR="00BA1C69" w:rsidRDefault="14671635" w:rsidP="77E16824">
      <w:pPr>
        <w:spacing w:line="291" w:lineRule="exact"/>
        <w:ind w:left="118"/>
        <w:rPr>
          <w:i/>
          <w:iCs/>
          <w:sz w:val="24"/>
          <w:szCs w:val="24"/>
        </w:rPr>
      </w:pPr>
      <w:r w:rsidRPr="77E16824">
        <w:rPr>
          <w:i/>
          <w:iCs/>
          <w:sz w:val="24"/>
          <w:szCs w:val="24"/>
        </w:rPr>
        <w:t xml:space="preserve"> </w:t>
      </w:r>
      <w:r w:rsidR="00380599" w:rsidRPr="77E16824">
        <w:rPr>
          <w:i/>
          <w:iCs/>
          <w:sz w:val="24"/>
          <w:szCs w:val="24"/>
        </w:rPr>
        <w:t>Kappa Delta Sorority, Corvallis, OR</w:t>
      </w:r>
    </w:p>
    <w:p w14:paraId="3E0C4185" w14:textId="67E6DEDA" w:rsidR="00BA1C69" w:rsidRDefault="00D10C9F">
      <w:pPr>
        <w:pStyle w:val="BodyText"/>
        <w:spacing w:line="244" w:lineRule="exact"/>
        <w:ind w:left="118"/>
      </w:pPr>
      <w:r>
        <w:t xml:space="preserve">  </w:t>
      </w:r>
      <w:r w:rsidR="00380599">
        <w:t>July 20</w:t>
      </w:r>
      <w:r w:rsidR="00FA266A">
        <w:t>XX</w:t>
      </w:r>
      <w:r w:rsidR="00380599">
        <w:t xml:space="preserve"> - May 20</w:t>
      </w:r>
      <w:r w:rsidR="00FA266A">
        <w:t>XX</w:t>
      </w:r>
    </w:p>
    <w:p w14:paraId="3656B9AB" w14:textId="77777777" w:rsidR="00BA1C69" w:rsidRDefault="00BA1C69">
      <w:pPr>
        <w:spacing w:line="244" w:lineRule="exact"/>
        <w:sectPr w:rsidR="00BA1C69">
          <w:type w:val="continuous"/>
          <w:pgSz w:w="12240" w:h="15840"/>
          <w:pgMar w:top="800" w:right="860" w:bottom="280" w:left="880" w:header="720" w:footer="720" w:gutter="0"/>
          <w:cols w:num="2" w:space="720" w:equalWidth="0">
            <w:col w:w="4901" w:space="3267"/>
            <w:col w:w="2332"/>
          </w:cols>
        </w:sectPr>
      </w:pPr>
    </w:p>
    <w:p w14:paraId="16F80BCC" w14:textId="4AEF8521" w:rsidR="77E16824" w:rsidRPr="006E4BB2" w:rsidRDefault="006E4BB2" w:rsidP="006E4BB2">
      <w:pPr>
        <w:pStyle w:val="ListParagraph"/>
        <w:numPr>
          <w:ilvl w:val="0"/>
          <w:numId w:val="3"/>
        </w:numPr>
        <w:tabs>
          <w:tab w:val="left" w:pos="656"/>
          <w:tab w:val="left" w:pos="657"/>
        </w:tabs>
        <w:rPr>
          <w:sz w:val="16"/>
          <w:szCs w:val="16"/>
        </w:rPr>
        <w:sectPr w:rsidR="77E16824" w:rsidRPr="006E4BB2">
          <w:type w:val="continuous"/>
          <w:pgSz w:w="12240" w:h="15840"/>
          <w:pgMar w:top="800" w:right="860" w:bottom="280" w:left="880" w:header="720" w:footer="720" w:gutter="0"/>
          <w:cols w:space="720"/>
        </w:sectPr>
      </w:pPr>
      <w:r w:rsidRPr="006E4BB2">
        <w:rPr>
          <w:rFonts w:asciiTheme="minorHAnsi" w:hAnsiTheme="minorHAnsi" w:cstheme="minorHAnsi"/>
          <w:sz w:val="24"/>
          <w:szCs w:val="24"/>
        </w:rPr>
        <w:t>Led the Recruitment Committee and guided 120 members through five workshops and recruitment activities, contributing over 150 hours of leadership and coordination</w:t>
      </w:r>
      <w:r w:rsidRPr="006E4BB2">
        <w:rPr>
          <w:sz w:val="24"/>
          <w:szCs w:val="24"/>
        </w:rPr>
        <w:br/>
      </w:r>
    </w:p>
    <w:p w14:paraId="07429E50" w14:textId="77777777" w:rsidR="00135240" w:rsidRPr="00B452DE" w:rsidRDefault="0041334A" w:rsidP="00B452DE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r w:rsidRPr="00B452DE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VOLUNTEER EXPERIENCE</w:t>
      </w:r>
    </w:p>
    <w:p w14:paraId="4BC958B7" w14:textId="2E17A592" w:rsidR="00175BEE" w:rsidRPr="00135240" w:rsidRDefault="006E4BB2" w:rsidP="00B452DE">
      <w:r w:rsidRPr="00B452DE">
        <w:rPr>
          <w:b/>
          <w:bCs/>
          <w:sz w:val="24"/>
          <w:szCs w:val="24"/>
        </w:rPr>
        <w:t>Volunteer</w:t>
      </w:r>
      <w:r w:rsidR="00FA266A">
        <w:tab/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175BEE" w:rsidRPr="00B452DE">
        <w:rPr>
          <w:sz w:val="24"/>
          <w:szCs w:val="24"/>
        </w:rPr>
        <w:t>May - July 20</w:t>
      </w:r>
      <w:r w:rsidR="00135240" w:rsidRPr="00B452DE">
        <w:rPr>
          <w:sz w:val="24"/>
          <w:szCs w:val="24"/>
        </w:rPr>
        <w:t>XX</w:t>
      </w:r>
      <w:r w:rsidRPr="00B452DE">
        <w:rPr>
          <w:sz w:val="24"/>
          <w:szCs w:val="24"/>
        </w:rPr>
        <w:br/>
      </w:r>
      <w:r w:rsidRPr="00B452DE">
        <w:rPr>
          <w:i/>
          <w:iCs/>
          <w:sz w:val="24"/>
          <w:szCs w:val="24"/>
        </w:rPr>
        <w:t xml:space="preserve">International Service Learning, Costa Rica                                                                           </w:t>
      </w:r>
    </w:p>
    <w:p w14:paraId="4726F02F" w14:textId="3D13964D" w:rsidR="00BA1C69" w:rsidRPr="00175BEE" w:rsidRDefault="00380599" w:rsidP="00175BEE">
      <w:pPr>
        <w:pStyle w:val="ListParagraph"/>
        <w:numPr>
          <w:ilvl w:val="0"/>
          <w:numId w:val="1"/>
        </w:numPr>
        <w:tabs>
          <w:tab w:val="left" w:pos="649"/>
          <w:tab w:val="left" w:pos="650"/>
        </w:tabs>
        <w:spacing w:line="240" w:lineRule="auto"/>
        <w:ind w:left="649" w:right="38"/>
        <w:rPr>
          <w:sz w:val="24"/>
          <w:szCs w:val="24"/>
        </w:rPr>
      </w:pPr>
      <w:r w:rsidRPr="77E16824">
        <w:rPr>
          <w:sz w:val="24"/>
          <w:szCs w:val="24"/>
        </w:rPr>
        <w:t>Shadowed five family</w:t>
      </w:r>
      <w:r w:rsidR="041100DB" w:rsidRPr="77E16824">
        <w:rPr>
          <w:sz w:val="24"/>
          <w:szCs w:val="24"/>
        </w:rPr>
        <w:t xml:space="preserve"> </w:t>
      </w:r>
      <w:r w:rsidRPr="00175BEE">
        <w:rPr>
          <w:sz w:val="24"/>
          <w:szCs w:val="24"/>
        </w:rPr>
        <w:t>physicians, recorded 200 patients’ dietary history related to digestive</w:t>
      </w:r>
      <w:r w:rsidRPr="00175BEE">
        <w:rPr>
          <w:spacing w:val="-14"/>
          <w:sz w:val="24"/>
          <w:szCs w:val="24"/>
        </w:rPr>
        <w:t xml:space="preserve"> </w:t>
      </w:r>
      <w:r w:rsidRPr="00175BEE">
        <w:rPr>
          <w:sz w:val="24"/>
          <w:szCs w:val="24"/>
        </w:rPr>
        <w:t>conditio</w:t>
      </w:r>
      <w:r w:rsidR="0CB80A27" w:rsidRPr="00175BEE">
        <w:rPr>
          <w:sz w:val="24"/>
          <w:szCs w:val="24"/>
        </w:rPr>
        <w:t xml:space="preserve">ns </w:t>
      </w:r>
    </w:p>
    <w:p w14:paraId="139F4A93" w14:textId="26237281" w:rsidR="77E16824" w:rsidRDefault="77E16824" w:rsidP="77E16824">
      <w:pPr>
        <w:pStyle w:val="ListParagraph"/>
        <w:tabs>
          <w:tab w:val="left" w:pos="649"/>
          <w:tab w:val="left" w:pos="650"/>
        </w:tabs>
        <w:spacing w:line="240" w:lineRule="auto"/>
        <w:ind w:left="649" w:right="38"/>
        <w:rPr>
          <w:sz w:val="24"/>
          <w:szCs w:val="24"/>
        </w:rPr>
      </w:pPr>
    </w:p>
    <w:p w14:paraId="1B1D681B" w14:textId="77777777" w:rsidR="00BA1C69" w:rsidRPr="00B452DE" w:rsidRDefault="00380599" w:rsidP="00B452DE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B452DE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SKILLS &amp; CERTIFICATIONS</w:t>
      </w:r>
    </w:p>
    <w:p w14:paraId="62F56956" w14:textId="77777777" w:rsidR="00BA1C69" w:rsidRDefault="00380599" w:rsidP="77E16824">
      <w:pPr>
        <w:pStyle w:val="ListParagraph"/>
        <w:numPr>
          <w:ilvl w:val="0"/>
          <w:numId w:val="1"/>
        </w:numPr>
        <w:tabs>
          <w:tab w:val="left" w:pos="656"/>
          <w:tab w:val="left" w:pos="657"/>
        </w:tabs>
        <w:spacing w:line="293" w:lineRule="exact"/>
        <w:ind w:left="656" w:hanging="321"/>
        <w:rPr>
          <w:sz w:val="24"/>
          <w:szCs w:val="24"/>
        </w:rPr>
      </w:pPr>
      <w:r w:rsidRPr="77E16824">
        <w:rPr>
          <w:sz w:val="24"/>
          <w:szCs w:val="24"/>
        </w:rPr>
        <w:t>Computer: Microsoft Office Suite (Excel, PowerPoint,</w:t>
      </w:r>
      <w:r w:rsidRPr="77E16824">
        <w:rPr>
          <w:spacing w:val="-6"/>
          <w:sz w:val="24"/>
          <w:szCs w:val="24"/>
        </w:rPr>
        <w:t xml:space="preserve"> </w:t>
      </w:r>
      <w:r w:rsidRPr="77E16824">
        <w:rPr>
          <w:sz w:val="24"/>
          <w:szCs w:val="24"/>
        </w:rPr>
        <w:t>Word)</w:t>
      </w:r>
    </w:p>
    <w:p w14:paraId="48DA00A6" w14:textId="1058E0FA" w:rsidR="00BA1C69" w:rsidRDefault="00380599" w:rsidP="77E16824">
      <w:pPr>
        <w:pStyle w:val="ListParagraph"/>
        <w:numPr>
          <w:ilvl w:val="0"/>
          <w:numId w:val="1"/>
        </w:numPr>
        <w:tabs>
          <w:tab w:val="left" w:pos="656"/>
          <w:tab w:val="left" w:pos="657"/>
        </w:tabs>
        <w:spacing w:line="293" w:lineRule="exact"/>
        <w:ind w:left="656" w:hanging="321"/>
        <w:rPr>
          <w:sz w:val="24"/>
          <w:szCs w:val="24"/>
        </w:rPr>
      </w:pPr>
      <w:r w:rsidRPr="77E16824">
        <w:rPr>
          <w:sz w:val="24"/>
          <w:szCs w:val="24"/>
        </w:rPr>
        <w:t>Language: Native Spanish speaker, working proficiency in</w:t>
      </w:r>
      <w:r w:rsidRPr="77E16824">
        <w:rPr>
          <w:spacing w:val="-28"/>
          <w:sz w:val="24"/>
          <w:szCs w:val="24"/>
        </w:rPr>
        <w:t xml:space="preserve"> </w:t>
      </w:r>
      <w:r w:rsidRPr="77E16824">
        <w:rPr>
          <w:sz w:val="24"/>
          <w:szCs w:val="24"/>
        </w:rPr>
        <w:t>Japanese</w:t>
      </w:r>
    </w:p>
    <w:p w14:paraId="0CC776C8" w14:textId="1CF207C7" w:rsidR="00BA1C69" w:rsidRPr="006E4BB2" w:rsidRDefault="00380599" w:rsidP="006E4BB2">
      <w:pPr>
        <w:pStyle w:val="ListParagraph"/>
        <w:numPr>
          <w:ilvl w:val="0"/>
          <w:numId w:val="1"/>
        </w:numPr>
        <w:tabs>
          <w:tab w:val="left" w:pos="656"/>
          <w:tab w:val="left" w:pos="657"/>
        </w:tabs>
        <w:spacing w:before="1"/>
        <w:ind w:left="656" w:hanging="321"/>
        <w:rPr>
          <w:sz w:val="21"/>
        </w:rPr>
      </w:pPr>
      <w:r>
        <w:rPr>
          <w:sz w:val="24"/>
        </w:rPr>
        <w:t>Certificate: CPR and First Aid Re-certification in January</w:t>
      </w:r>
      <w:r w:rsidRPr="00135240">
        <w:rPr>
          <w:spacing w:val="-1"/>
          <w:sz w:val="24"/>
        </w:rPr>
        <w:t xml:space="preserve"> </w:t>
      </w:r>
      <w:r>
        <w:rPr>
          <w:sz w:val="24"/>
        </w:rPr>
        <w:t>20</w:t>
      </w:r>
      <w:r w:rsidR="00135240">
        <w:rPr>
          <w:sz w:val="24"/>
        </w:rPr>
        <w:t>XX</w:t>
      </w:r>
    </w:p>
    <w:sectPr w:rsidR="00BA1C69" w:rsidRPr="006E4BB2">
      <w:type w:val="continuous"/>
      <w:pgSz w:w="12240" w:h="15840"/>
      <w:pgMar w:top="800" w:right="86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D5337"/>
    <w:multiLevelType w:val="hybridMultilevel"/>
    <w:tmpl w:val="F1341DC4"/>
    <w:lvl w:ilvl="0" w:tplc="69D48C5C">
      <w:numFmt w:val="bullet"/>
      <w:lvlText w:val=""/>
      <w:lvlJc w:val="left"/>
      <w:pPr>
        <w:ind w:left="638" w:hanging="32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4AD06F54">
      <w:numFmt w:val="bullet"/>
      <w:lvlText w:val="•"/>
      <w:lvlJc w:val="left"/>
      <w:pPr>
        <w:ind w:left="1626" w:hanging="320"/>
      </w:pPr>
      <w:rPr>
        <w:rFonts w:hint="default"/>
        <w:lang w:val="en-US" w:eastAsia="en-US" w:bidi="en-US"/>
      </w:rPr>
    </w:lvl>
    <w:lvl w:ilvl="2" w:tplc="7242D3EE">
      <w:numFmt w:val="bullet"/>
      <w:lvlText w:val="•"/>
      <w:lvlJc w:val="left"/>
      <w:pPr>
        <w:ind w:left="2612" w:hanging="320"/>
      </w:pPr>
      <w:rPr>
        <w:rFonts w:hint="default"/>
        <w:lang w:val="en-US" w:eastAsia="en-US" w:bidi="en-US"/>
      </w:rPr>
    </w:lvl>
    <w:lvl w:ilvl="3" w:tplc="E688A82C">
      <w:numFmt w:val="bullet"/>
      <w:lvlText w:val="•"/>
      <w:lvlJc w:val="left"/>
      <w:pPr>
        <w:ind w:left="3598" w:hanging="320"/>
      </w:pPr>
      <w:rPr>
        <w:rFonts w:hint="default"/>
        <w:lang w:val="en-US" w:eastAsia="en-US" w:bidi="en-US"/>
      </w:rPr>
    </w:lvl>
    <w:lvl w:ilvl="4" w:tplc="3404E1D2">
      <w:numFmt w:val="bullet"/>
      <w:lvlText w:val="•"/>
      <w:lvlJc w:val="left"/>
      <w:pPr>
        <w:ind w:left="4584" w:hanging="320"/>
      </w:pPr>
      <w:rPr>
        <w:rFonts w:hint="default"/>
        <w:lang w:val="en-US" w:eastAsia="en-US" w:bidi="en-US"/>
      </w:rPr>
    </w:lvl>
    <w:lvl w:ilvl="5" w:tplc="D91ED0F8">
      <w:numFmt w:val="bullet"/>
      <w:lvlText w:val="•"/>
      <w:lvlJc w:val="left"/>
      <w:pPr>
        <w:ind w:left="5570" w:hanging="320"/>
      </w:pPr>
      <w:rPr>
        <w:rFonts w:hint="default"/>
        <w:lang w:val="en-US" w:eastAsia="en-US" w:bidi="en-US"/>
      </w:rPr>
    </w:lvl>
    <w:lvl w:ilvl="6" w:tplc="6FBA9314">
      <w:numFmt w:val="bullet"/>
      <w:lvlText w:val="•"/>
      <w:lvlJc w:val="left"/>
      <w:pPr>
        <w:ind w:left="6556" w:hanging="320"/>
      </w:pPr>
      <w:rPr>
        <w:rFonts w:hint="default"/>
        <w:lang w:val="en-US" w:eastAsia="en-US" w:bidi="en-US"/>
      </w:rPr>
    </w:lvl>
    <w:lvl w:ilvl="7" w:tplc="D6C4C430">
      <w:numFmt w:val="bullet"/>
      <w:lvlText w:val="•"/>
      <w:lvlJc w:val="left"/>
      <w:pPr>
        <w:ind w:left="7542" w:hanging="320"/>
      </w:pPr>
      <w:rPr>
        <w:rFonts w:hint="default"/>
        <w:lang w:val="en-US" w:eastAsia="en-US" w:bidi="en-US"/>
      </w:rPr>
    </w:lvl>
    <w:lvl w:ilvl="8" w:tplc="FC141A62">
      <w:numFmt w:val="bullet"/>
      <w:lvlText w:val="•"/>
      <w:lvlJc w:val="left"/>
      <w:pPr>
        <w:ind w:left="8528" w:hanging="320"/>
      </w:pPr>
      <w:rPr>
        <w:rFonts w:hint="default"/>
        <w:lang w:val="en-US" w:eastAsia="en-US" w:bidi="en-US"/>
      </w:rPr>
    </w:lvl>
  </w:abstractNum>
  <w:abstractNum w:abstractNumId="1" w15:restartNumberingAfterBreak="0">
    <w:nsid w:val="222E6DF1"/>
    <w:multiLevelType w:val="hybridMultilevel"/>
    <w:tmpl w:val="F4F06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21CC3"/>
    <w:multiLevelType w:val="hybridMultilevel"/>
    <w:tmpl w:val="4482C236"/>
    <w:lvl w:ilvl="0" w:tplc="69D48C5C">
      <w:numFmt w:val="bullet"/>
      <w:lvlText w:val=""/>
      <w:lvlJc w:val="left"/>
      <w:pPr>
        <w:ind w:left="638" w:hanging="32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55151">
    <w:abstractNumId w:val="0"/>
  </w:num>
  <w:num w:numId="2" w16cid:durableId="2028947107">
    <w:abstractNumId w:val="1"/>
  </w:num>
  <w:num w:numId="3" w16cid:durableId="1128399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tzC2sDQyMjaxNDVW0lEKTi0uzszPAykwrAUAtch1jiwAAAA="/>
  </w:docVars>
  <w:rsids>
    <w:rsidRoot w:val="00BA1C69"/>
    <w:rsid w:val="000A4978"/>
    <w:rsid w:val="00135240"/>
    <w:rsid w:val="00175BEE"/>
    <w:rsid w:val="001D5B60"/>
    <w:rsid w:val="00380599"/>
    <w:rsid w:val="0041334A"/>
    <w:rsid w:val="0050F6E9"/>
    <w:rsid w:val="006E4BB2"/>
    <w:rsid w:val="007E47B7"/>
    <w:rsid w:val="00A64A47"/>
    <w:rsid w:val="00AD08B3"/>
    <w:rsid w:val="00B158A8"/>
    <w:rsid w:val="00B452DE"/>
    <w:rsid w:val="00B94056"/>
    <w:rsid w:val="00BA1C69"/>
    <w:rsid w:val="00D10C9F"/>
    <w:rsid w:val="00D420E5"/>
    <w:rsid w:val="00D4718D"/>
    <w:rsid w:val="00DA4EA7"/>
    <w:rsid w:val="00EC39AB"/>
    <w:rsid w:val="00F734C7"/>
    <w:rsid w:val="00FA266A"/>
    <w:rsid w:val="00FE5AD2"/>
    <w:rsid w:val="012C4984"/>
    <w:rsid w:val="0187CFFF"/>
    <w:rsid w:val="0332FCB9"/>
    <w:rsid w:val="03DE1155"/>
    <w:rsid w:val="041100DB"/>
    <w:rsid w:val="04CECBDB"/>
    <w:rsid w:val="05ACE164"/>
    <w:rsid w:val="0841F2DC"/>
    <w:rsid w:val="08682756"/>
    <w:rsid w:val="0B1AE183"/>
    <w:rsid w:val="0B6DC605"/>
    <w:rsid w:val="0C8C76FE"/>
    <w:rsid w:val="0CB80A27"/>
    <w:rsid w:val="0E615377"/>
    <w:rsid w:val="0FF365D8"/>
    <w:rsid w:val="12CFECAB"/>
    <w:rsid w:val="138E461A"/>
    <w:rsid w:val="14671635"/>
    <w:rsid w:val="14A73481"/>
    <w:rsid w:val="14E9BF41"/>
    <w:rsid w:val="16E34804"/>
    <w:rsid w:val="19BC7703"/>
    <w:rsid w:val="19D53569"/>
    <w:rsid w:val="1D65542A"/>
    <w:rsid w:val="1FDFEECD"/>
    <w:rsid w:val="1FF5C92F"/>
    <w:rsid w:val="20FB3920"/>
    <w:rsid w:val="22D1F02A"/>
    <w:rsid w:val="25A5DF70"/>
    <w:rsid w:val="26B714DA"/>
    <w:rsid w:val="27C1183E"/>
    <w:rsid w:val="2D165CCB"/>
    <w:rsid w:val="30DE3BDB"/>
    <w:rsid w:val="31C27AB0"/>
    <w:rsid w:val="389921A3"/>
    <w:rsid w:val="3A0FD84A"/>
    <w:rsid w:val="3BF595FB"/>
    <w:rsid w:val="3CD364D0"/>
    <w:rsid w:val="4224F560"/>
    <w:rsid w:val="46DB030B"/>
    <w:rsid w:val="477A659B"/>
    <w:rsid w:val="4B670640"/>
    <w:rsid w:val="50002B90"/>
    <w:rsid w:val="50684BAE"/>
    <w:rsid w:val="5778FE6D"/>
    <w:rsid w:val="57904097"/>
    <w:rsid w:val="581A88C7"/>
    <w:rsid w:val="5A81EB76"/>
    <w:rsid w:val="5B0C981E"/>
    <w:rsid w:val="5E4D46D2"/>
    <w:rsid w:val="610AB8EC"/>
    <w:rsid w:val="61AA4F8B"/>
    <w:rsid w:val="62FC532E"/>
    <w:rsid w:val="65AB1107"/>
    <w:rsid w:val="6644BE7C"/>
    <w:rsid w:val="677CCDE5"/>
    <w:rsid w:val="67F26126"/>
    <w:rsid w:val="69B8A5E4"/>
    <w:rsid w:val="6DDEF8B3"/>
    <w:rsid w:val="730B2B3D"/>
    <w:rsid w:val="77E16824"/>
    <w:rsid w:val="788AA9F1"/>
    <w:rsid w:val="7A199C37"/>
    <w:rsid w:val="7DE2F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208FF"/>
  <w15:docId w15:val="{E274C377-436A-4681-BF78-03A95802C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4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52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99" w:lineRule="exact"/>
      <w:ind w:left="656" w:hanging="32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6E4BB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6E4BB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452DE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5</Words>
  <Characters>2354</Characters>
  <Application>Microsoft Office Word</Application>
  <DocSecurity>0</DocSecurity>
  <Lines>6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, Claire</dc:creator>
  <cp:lastModifiedBy>Rouse, Jennifer R</cp:lastModifiedBy>
  <cp:revision>3</cp:revision>
  <dcterms:created xsi:type="dcterms:W3CDTF">2026-03-24T17:55:00Z</dcterms:created>
  <dcterms:modified xsi:type="dcterms:W3CDTF">2026-03-2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23T00:00:00Z</vt:filetime>
  </property>
</Properties>
</file>